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D54BA" w14:textId="475C7D39" w:rsidR="002E653A" w:rsidRDefault="00683ED1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</w:t>
      </w:r>
      <w:r w:rsidR="001B2A49">
        <w:rPr>
          <w:rFonts w:ascii="Book Antiqua" w:hAnsi="Book Antiqua"/>
          <w:sz w:val="24"/>
        </w:rPr>
        <w:t>Town of Canterbury</w:t>
      </w:r>
    </w:p>
    <w:p w14:paraId="5B186C3D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Selectmen’s Meeting</w:t>
      </w:r>
    </w:p>
    <w:p w14:paraId="52FD45FD" w14:textId="55CB5105" w:rsidR="001B2A49" w:rsidRDefault="00C41C16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April 3</w:t>
      </w:r>
      <w:r w:rsidR="00CD47DF">
        <w:rPr>
          <w:rFonts w:ascii="Book Antiqua" w:hAnsi="Book Antiqua"/>
          <w:sz w:val="24"/>
        </w:rPr>
        <w:t>,</w:t>
      </w:r>
      <w:r w:rsidR="00855E41">
        <w:rPr>
          <w:rFonts w:ascii="Book Antiqua" w:hAnsi="Book Antiqua"/>
          <w:sz w:val="24"/>
        </w:rPr>
        <w:t xml:space="preserve"> </w:t>
      </w:r>
      <w:r w:rsidR="00CD47DF">
        <w:rPr>
          <w:rFonts w:ascii="Book Antiqua" w:hAnsi="Book Antiqua"/>
          <w:sz w:val="24"/>
        </w:rPr>
        <w:t>2023</w:t>
      </w:r>
    </w:p>
    <w:p w14:paraId="5972CEFA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AGENDA</w:t>
      </w:r>
    </w:p>
    <w:p w14:paraId="58F2808A" w14:textId="05AC6C40" w:rsidR="004459E8" w:rsidRDefault="004459E8" w:rsidP="004459E8">
      <w:pPr>
        <w:spacing w:after="0"/>
        <w:rPr>
          <w:rStyle w:val="Hyperlink"/>
          <w:rFonts w:ascii="Bookman Old Style" w:hAnsi="Bookman Old Style" w:cs="Helvetica"/>
          <w:sz w:val="28"/>
          <w:szCs w:val="21"/>
          <w:shd w:val="clear" w:color="auto" w:fill="FFFFFF"/>
        </w:rPr>
      </w:pPr>
      <w:r>
        <w:rPr>
          <w:rFonts w:ascii="Bookman Old Style" w:hAnsi="Bookman Old Style" w:cs="Helvetica"/>
          <w:b/>
          <w:bCs/>
          <w:color w:val="25282D"/>
          <w:szCs w:val="21"/>
          <w:shd w:val="clear" w:color="auto" w:fill="FFFFFF"/>
        </w:rPr>
        <w:t>Please join our meeting from your computer, tablet, or smartphone.</w:t>
      </w:r>
      <w:r>
        <w:rPr>
          <w:rFonts w:ascii="Bookman Old Style" w:hAnsi="Bookman Old Style" w:cs="Helvetica"/>
          <w:color w:val="25282D"/>
          <w:szCs w:val="21"/>
        </w:rPr>
        <w:br/>
      </w:r>
      <w:hyperlink r:id="rId8" w:history="1">
        <w:r w:rsidRPr="00417011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https://global.gotomeeting.com/join/</w:t>
        </w:r>
      </w:hyperlink>
      <w:r>
        <w:rPr>
          <w:rStyle w:val="Hyperlink"/>
          <w:rFonts w:ascii="Bookman Old Style" w:hAnsi="Bookman Old Style" w:cs="Helvetica"/>
          <w:szCs w:val="21"/>
          <w:shd w:val="clear" w:color="auto" w:fill="FFFFFF"/>
        </w:rPr>
        <w:t>720504069</w:t>
      </w:r>
      <w:r>
        <w:rPr>
          <w:rFonts w:ascii="Bookman Old Style" w:hAnsi="Bookman Old Style" w:cs="Helvetica"/>
          <w:color w:val="25282D"/>
          <w:szCs w:val="21"/>
        </w:rPr>
        <w:br/>
      </w:r>
      <w:r>
        <w:rPr>
          <w:rFonts w:ascii="Bookman Old Style" w:hAnsi="Bookman Old Style" w:cs="Helvetica"/>
          <w:b/>
          <w:bCs/>
          <w:color w:val="25282D"/>
          <w:szCs w:val="21"/>
          <w:shd w:val="clear" w:color="auto" w:fill="FFFFFF"/>
        </w:rPr>
        <w:t>You can also dial in using your phone.</w:t>
      </w:r>
      <w:r>
        <w:rPr>
          <w:rFonts w:ascii="Bookman Old Style" w:hAnsi="Bookman Old Style" w:cs="Helvetica"/>
          <w:color w:val="25282D"/>
          <w:szCs w:val="21"/>
        </w:rPr>
        <w:br/>
      </w:r>
      <w:r>
        <w:rPr>
          <w:rFonts w:ascii="Bookman Old Style" w:hAnsi="Bookman Old Style" w:cs="Helvetica"/>
          <w:color w:val="25282D"/>
          <w:szCs w:val="21"/>
          <w:shd w:val="clear" w:color="auto" w:fill="FFFFFF"/>
        </w:rPr>
        <w:t>United States: </w:t>
      </w:r>
      <w:hyperlink r:id="rId9" w:history="1">
        <w:r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+1 (</w:t>
        </w:r>
        <w:r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872</w:t>
        </w:r>
        <w:r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)</w:t>
        </w:r>
        <w:r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 xml:space="preserve"> 240-3412</w:t>
        </w:r>
        <w:r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 xml:space="preserve"> </w:t>
        </w:r>
      </w:hyperlink>
      <w:r>
        <w:rPr>
          <w:rFonts w:ascii="Bookman Old Style" w:hAnsi="Bookman Old Style" w:cs="Helvetica"/>
          <w:color w:val="25282D"/>
          <w:szCs w:val="21"/>
          <w:shd w:val="clear" w:color="auto" w:fill="FFFFFF"/>
        </w:rPr>
        <w:t xml:space="preserve">   </w:t>
      </w:r>
      <w:r>
        <w:rPr>
          <w:rFonts w:ascii="Bookman Old Style" w:hAnsi="Bookman Old Style" w:cs="Helvetica"/>
          <w:b/>
          <w:bCs/>
          <w:color w:val="25282D"/>
          <w:szCs w:val="21"/>
          <w:shd w:val="clear" w:color="auto" w:fill="FFFFFF"/>
        </w:rPr>
        <w:t>Access Code:</w:t>
      </w:r>
      <w:r>
        <w:rPr>
          <w:rFonts w:ascii="Bookman Old Style" w:hAnsi="Bookman Old Style" w:cs="Helvetica"/>
          <w:color w:val="25282D"/>
          <w:szCs w:val="21"/>
          <w:shd w:val="clear" w:color="auto" w:fill="FFFFFF"/>
        </w:rPr>
        <w:t> </w:t>
      </w:r>
      <w:r>
        <w:rPr>
          <w:rFonts w:ascii="Bookman Old Style" w:hAnsi="Bookman Old Style" w:cs="Helvetica"/>
          <w:color w:val="25282D"/>
          <w:szCs w:val="21"/>
          <w:shd w:val="clear" w:color="auto" w:fill="FFFFFF"/>
        </w:rPr>
        <w:t>720-504-069</w:t>
      </w:r>
      <w:r>
        <w:rPr>
          <w:rFonts w:ascii="Bookman Old Style" w:hAnsi="Bookman Old Style" w:cs="Helvetica"/>
          <w:color w:val="25282D"/>
          <w:szCs w:val="21"/>
        </w:rPr>
        <w:br/>
      </w:r>
      <w:r>
        <w:rPr>
          <w:rFonts w:ascii="Bookman Old Style" w:hAnsi="Bookman Old Style" w:cs="Helvetica"/>
          <w:color w:val="25282D"/>
          <w:szCs w:val="21"/>
          <w:shd w:val="clear" w:color="auto" w:fill="FFFFFF"/>
        </w:rPr>
        <w:t>New to GoToMeeting? Get the app now and be ready when your first meeting starts: </w:t>
      </w:r>
      <w:hyperlink r:id="rId10" w:history="1">
        <w:r w:rsidRPr="00DA6FFF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https://global.gotomeeting.com/install</w:t>
        </w:r>
      </w:hyperlink>
      <w:r>
        <w:rPr>
          <w:rStyle w:val="Hyperlink"/>
          <w:rFonts w:ascii="Bookman Old Style" w:hAnsi="Bookman Old Style" w:cs="Helvetica"/>
          <w:szCs w:val="21"/>
          <w:shd w:val="clear" w:color="auto" w:fill="FFFFFF"/>
        </w:rPr>
        <w:t>.</w:t>
      </w:r>
    </w:p>
    <w:p w14:paraId="5BFF8B68" w14:textId="77777777" w:rsidR="00FB437E" w:rsidRDefault="00FB437E" w:rsidP="006310E7">
      <w:pPr>
        <w:spacing w:after="0"/>
        <w:rPr>
          <w:sz w:val="20"/>
        </w:rPr>
      </w:pPr>
    </w:p>
    <w:p w14:paraId="66F14A0E" w14:textId="77777777" w:rsidR="006310E7" w:rsidRDefault="006310E7" w:rsidP="006310E7">
      <w:pPr>
        <w:spacing w:after="0"/>
        <w:rPr>
          <w:rFonts w:ascii="Bookman Old Style" w:hAnsi="Bookman Old Style"/>
          <w:sz w:val="20"/>
        </w:rPr>
      </w:pPr>
    </w:p>
    <w:p w14:paraId="15C46B30" w14:textId="33923629" w:rsidR="00C20AE0" w:rsidRPr="005D5EC2" w:rsidRDefault="00585FE3" w:rsidP="00B71C2A">
      <w:pPr>
        <w:pStyle w:val="ListParagraph"/>
        <w:numPr>
          <w:ilvl w:val="0"/>
          <w:numId w:val="3"/>
        </w:numPr>
        <w:spacing w:after="120" w:line="276" w:lineRule="auto"/>
        <w:ind w:left="1440"/>
        <w:rPr>
          <w:rFonts w:ascii="Bookman Old Style" w:hAnsi="Bookman Old Style"/>
          <w:szCs w:val="24"/>
        </w:rPr>
      </w:pPr>
      <w:r w:rsidRPr="005D5EC2">
        <w:rPr>
          <w:rFonts w:ascii="Bookman Old Style" w:hAnsi="Bookman Old Style"/>
          <w:b/>
          <w:sz w:val="24"/>
          <w:szCs w:val="24"/>
          <w:u w:val="single"/>
        </w:rPr>
        <w:t>Administrative</w:t>
      </w:r>
    </w:p>
    <w:p w14:paraId="1F5BDF6F" w14:textId="77777777" w:rsidR="006B0074" w:rsidRDefault="006B0074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</w:p>
    <w:p w14:paraId="7800A273" w14:textId="7AAECF83" w:rsidR="00585FE3" w:rsidRPr="00C20AE0" w:rsidRDefault="00585FE3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 w:rsidRPr="00C20AE0">
        <w:rPr>
          <w:rFonts w:ascii="Bookman Old Style" w:hAnsi="Bookman Old Style"/>
          <w:szCs w:val="24"/>
        </w:rPr>
        <w:t>Sign:</w:t>
      </w:r>
      <w:r w:rsidRPr="00C20AE0">
        <w:rPr>
          <w:rFonts w:ascii="Bookman Old Style" w:hAnsi="Bookman Old Style"/>
          <w:szCs w:val="24"/>
        </w:rPr>
        <w:tab/>
        <w:t>Accounts Payable Manifest</w:t>
      </w:r>
    </w:p>
    <w:p w14:paraId="0CD4A4B9" w14:textId="7249A3EB" w:rsidR="001C1C40" w:rsidRDefault="00875FC5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 w:rsidRPr="00C20AE0">
        <w:rPr>
          <w:rFonts w:ascii="Bookman Old Style" w:hAnsi="Bookman Old Style"/>
          <w:szCs w:val="24"/>
        </w:rPr>
        <w:tab/>
      </w:r>
      <w:r w:rsidR="000C731C" w:rsidRPr="00C20AE0">
        <w:rPr>
          <w:rFonts w:ascii="Bookman Old Style" w:hAnsi="Bookman Old Style"/>
          <w:szCs w:val="24"/>
        </w:rPr>
        <w:t>Payroll Manifest</w:t>
      </w:r>
      <w:r w:rsidR="00C41C16">
        <w:rPr>
          <w:rFonts w:ascii="Bookman Old Style" w:hAnsi="Bookman Old Style"/>
          <w:szCs w:val="24"/>
        </w:rPr>
        <w:t xml:space="preserve"> (2)</w:t>
      </w:r>
    </w:p>
    <w:p w14:paraId="2A48F1FF" w14:textId="6D3B431E" w:rsidR="00C41C16" w:rsidRDefault="007C1F00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ab/>
      </w:r>
      <w:r w:rsidR="00C41C16">
        <w:rPr>
          <w:rFonts w:ascii="Bookman Old Style" w:hAnsi="Bookman Old Style"/>
          <w:szCs w:val="24"/>
        </w:rPr>
        <w:t>Appointment Slips – ZBA</w:t>
      </w:r>
    </w:p>
    <w:p w14:paraId="7451226E" w14:textId="77777777" w:rsidR="00C41C16" w:rsidRDefault="00C41C16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  <w:t xml:space="preserve"> Perambulator</w:t>
      </w:r>
    </w:p>
    <w:p w14:paraId="719AC9D2" w14:textId="77777777" w:rsidR="00C41C16" w:rsidRDefault="00C41C16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  <w:t xml:space="preserve"> Cemetery Historian</w:t>
      </w:r>
    </w:p>
    <w:p w14:paraId="4D554713" w14:textId="77777777" w:rsidR="00C41C16" w:rsidRDefault="00C41C16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  <w:t xml:space="preserve"> Conservation Commission</w:t>
      </w:r>
    </w:p>
    <w:p w14:paraId="0B106FF3" w14:textId="77777777" w:rsidR="00C41C16" w:rsidRDefault="00C41C16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  <w:t xml:space="preserve"> HDC</w:t>
      </w:r>
    </w:p>
    <w:p w14:paraId="522B8A42" w14:textId="77777777" w:rsidR="00C41C16" w:rsidRDefault="00C41C16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</w:r>
      <w:r>
        <w:rPr>
          <w:rFonts w:ascii="Bookman Old Style" w:hAnsi="Bookman Old Style"/>
          <w:szCs w:val="24"/>
        </w:rPr>
        <w:tab/>
        <w:t xml:space="preserve"> Solid Waste</w:t>
      </w:r>
    </w:p>
    <w:p w14:paraId="577F3E16" w14:textId="77777777" w:rsidR="00C41C16" w:rsidRDefault="00C41C16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ab/>
        <w:t>Approved Employee Wages</w:t>
      </w:r>
    </w:p>
    <w:p w14:paraId="48F0833A" w14:textId="77777777" w:rsidR="00C41C16" w:rsidRDefault="00C41C16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ab/>
        <w:t>MS-232 – Report of Appropriations Actually Voted</w:t>
      </w:r>
    </w:p>
    <w:p w14:paraId="49903423" w14:textId="77777777" w:rsidR="00690BCD" w:rsidRDefault="00C41C16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ab/>
        <w:t xml:space="preserve">Junkyard License – Canterbury Salvage </w:t>
      </w:r>
      <w:r w:rsidR="00DD5041">
        <w:rPr>
          <w:rFonts w:ascii="Bookman Old Style" w:hAnsi="Bookman Old Style"/>
          <w:szCs w:val="24"/>
        </w:rPr>
        <w:t xml:space="preserve"> </w:t>
      </w:r>
    </w:p>
    <w:p w14:paraId="0EC71105" w14:textId="77777777" w:rsidR="00690BCD" w:rsidRDefault="00690BCD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         Interfund Transfer-LUCT Payment</w:t>
      </w:r>
    </w:p>
    <w:p w14:paraId="6F5B0100" w14:textId="77777777" w:rsidR="00690BCD" w:rsidRDefault="00690BCD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         Veterans Tax Credit Application</w:t>
      </w:r>
    </w:p>
    <w:p w14:paraId="28ACC03F" w14:textId="77777777" w:rsidR="00690BCD" w:rsidRDefault="00690BCD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         Yield Tax Levy-$1,552.09-Map 249 Lot 12 95 Intervale Rd.</w:t>
      </w:r>
    </w:p>
    <w:p w14:paraId="04999E80" w14:textId="77777777" w:rsidR="00690BCD" w:rsidRDefault="00690BCD" w:rsidP="00C41C1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         Easement Release on Barn Pres. Easement 162 Baptist Rd. </w:t>
      </w:r>
    </w:p>
    <w:p w14:paraId="21A47493" w14:textId="57FDA7B5" w:rsidR="005833DB" w:rsidRPr="007C1F00" w:rsidRDefault="00690BCD" w:rsidP="00E04C36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         Auditors Questionnaire</w:t>
      </w:r>
      <w:r w:rsidR="00DD5041">
        <w:rPr>
          <w:rFonts w:ascii="Bookman Old Style" w:hAnsi="Bookman Old Style"/>
          <w:szCs w:val="24"/>
        </w:rPr>
        <w:t xml:space="preserve">    </w:t>
      </w:r>
      <w:r w:rsidR="00F14CEF">
        <w:rPr>
          <w:rFonts w:ascii="Bookman Old Style" w:hAnsi="Bookman Old Style"/>
          <w:szCs w:val="24"/>
        </w:rPr>
        <w:t xml:space="preserve"> </w:t>
      </w:r>
    </w:p>
    <w:p w14:paraId="7FD2F70E" w14:textId="3C005D28" w:rsidR="002C737A" w:rsidRDefault="001B2A49" w:rsidP="00C97879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b/>
          <w:sz w:val="24"/>
          <w:szCs w:val="24"/>
          <w:u w:val="single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Appointments</w:t>
      </w:r>
    </w:p>
    <w:p w14:paraId="75029800" w14:textId="7F8E3B59" w:rsidR="00254BD1" w:rsidRDefault="00254BD1" w:rsidP="00254BD1">
      <w:pPr>
        <w:pStyle w:val="ListParagraph"/>
        <w:spacing w:after="0"/>
        <w:ind w:left="1530"/>
        <w:rPr>
          <w:rFonts w:ascii="Bookman Old Style" w:hAnsi="Bookman Old Style"/>
          <w:b/>
          <w:sz w:val="24"/>
          <w:szCs w:val="24"/>
          <w:u w:val="single"/>
        </w:rPr>
      </w:pPr>
    </w:p>
    <w:p w14:paraId="02FAAC71" w14:textId="3917AB7D" w:rsidR="00BF486B" w:rsidRPr="00C20AE0" w:rsidRDefault="00254BD1" w:rsidP="00E04C36">
      <w:pPr>
        <w:pStyle w:val="ListParagraph"/>
        <w:spacing w:after="0"/>
        <w:ind w:left="153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bCs/>
        </w:rPr>
        <w:t>5:</w:t>
      </w:r>
      <w:r w:rsidR="00C77DBB">
        <w:rPr>
          <w:rFonts w:ascii="Bookman Old Style" w:hAnsi="Bookman Old Style"/>
          <w:bCs/>
        </w:rPr>
        <w:t>0</w:t>
      </w:r>
      <w:r>
        <w:rPr>
          <w:rFonts w:ascii="Bookman Old Style" w:hAnsi="Bookman Old Style"/>
          <w:bCs/>
        </w:rPr>
        <w:t xml:space="preserve">0 – </w:t>
      </w:r>
      <w:r w:rsidR="00C41C16">
        <w:rPr>
          <w:rFonts w:ascii="Bookman Old Style" w:hAnsi="Bookman Old Style"/>
          <w:bCs/>
        </w:rPr>
        <w:t>Howard Moffett</w:t>
      </w:r>
      <w:r w:rsidR="00690BCD">
        <w:rPr>
          <w:rFonts w:ascii="Bookman Old Style" w:hAnsi="Bookman Old Style"/>
          <w:bCs/>
        </w:rPr>
        <w:t xml:space="preserve"> &amp; Henry Herndon</w:t>
      </w:r>
      <w:r w:rsidR="00C41C16">
        <w:rPr>
          <w:rFonts w:ascii="Bookman Old Style" w:hAnsi="Bookman Old Style"/>
          <w:bCs/>
        </w:rPr>
        <w:t xml:space="preserve"> - CCPC</w:t>
      </w:r>
      <w:r w:rsidR="00C41C16">
        <w:rPr>
          <w:rFonts w:ascii="Bookman Old Style" w:hAnsi="Bookman Old Style"/>
          <w:szCs w:val="24"/>
        </w:rPr>
        <w:t xml:space="preserve"> </w:t>
      </w:r>
    </w:p>
    <w:p w14:paraId="50F1C57E" w14:textId="2E35182D" w:rsidR="006B0074" w:rsidRPr="00690BCD" w:rsidRDefault="00284172" w:rsidP="0056658E">
      <w:pPr>
        <w:pStyle w:val="ListParagraph"/>
        <w:numPr>
          <w:ilvl w:val="0"/>
          <w:numId w:val="3"/>
        </w:numPr>
        <w:spacing w:after="0"/>
        <w:ind w:left="1440"/>
        <w:rPr>
          <w:rFonts w:ascii="Bookman Old Style" w:hAnsi="Bookman Old Style"/>
          <w:szCs w:val="24"/>
        </w:rPr>
      </w:pPr>
      <w:r w:rsidRPr="00690BCD">
        <w:rPr>
          <w:rFonts w:ascii="Bookman Old Style" w:hAnsi="Bookman Old Style"/>
          <w:b/>
          <w:sz w:val="24"/>
          <w:szCs w:val="24"/>
          <w:u w:val="single"/>
        </w:rPr>
        <w:t>Minutes</w:t>
      </w:r>
    </w:p>
    <w:p w14:paraId="24ABE693" w14:textId="4D3B3AF5" w:rsidR="00F14CEF" w:rsidRDefault="0007695C" w:rsidP="00804A16">
      <w:pPr>
        <w:spacing w:after="0"/>
        <w:ind w:left="144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March </w:t>
      </w:r>
      <w:r w:rsidR="00C41C16">
        <w:rPr>
          <w:rFonts w:ascii="Bookman Old Style" w:hAnsi="Bookman Old Style"/>
          <w:szCs w:val="24"/>
        </w:rPr>
        <w:t>20</w:t>
      </w:r>
      <w:r>
        <w:rPr>
          <w:rFonts w:ascii="Bookman Old Style" w:hAnsi="Bookman Old Style"/>
          <w:szCs w:val="24"/>
        </w:rPr>
        <w:t>, 2023</w:t>
      </w:r>
    </w:p>
    <w:p w14:paraId="1E846F45" w14:textId="77777777" w:rsidR="006B0074" w:rsidRDefault="006B0074" w:rsidP="00804A16">
      <w:pPr>
        <w:spacing w:after="0"/>
        <w:ind w:left="1440" w:firstLine="720"/>
        <w:rPr>
          <w:rFonts w:ascii="Bookman Old Style" w:hAnsi="Bookman Old Style"/>
          <w:sz w:val="24"/>
          <w:szCs w:val="24"/>
        </w:rPr>
      </w:pPr>
    </w:p>
    <w:p w14:paraId="6FE0DED5" w14:textId="26DD5C2E" w:rsidR="001C31A4" w:rsidRPr="0001176B" w:rsidRDefault="001C31A4" w:rsidP="001C31A4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sz w:val="24"/>
          <w:szCs w:val="24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New Business</w:t>
      </w:r>
    </w:p>
    <w:p w14:paraId="1526101A" w14:textId="30CAC4B3" w:rsidR="0001176B" w:rsidRDefault="0001176B" w:rsidP="0001176B">
      <w:pPr>
        <w:pStyle w:val="ListParagraph"/>
        <w:spacing w:after="0"/>
        <w:ind w:left="1530"/>
        <w:rPr>
          <w:rFonts w:ascii="Bookman Old Style" w:hAnsi="Bookman Old Style"/>
          <w:sz w:val="24"/>
          <w:szCs w:val="24"/>
        </w:rPr>
      </w:pPr>
    </w:p>
    <w:p w14:paraId="58A4E112" w14:textId="45ED5116" w:rsidR="00484DD7" w:rsidRPr="00CD47DF" w:rsidRDefault="00C41C16" w:rsidP="00690BCD">
      <w:pPr>
        <w:spacing w:after="0"/>
        <w:ind w:left="1440" w:firstLine="720"/>
        <w:rPr>
          <w:rFonts w:ascii="Bookman Old Style" w:hAnsi="Bookman Old Style"/>
          <w:sz w:val="24"/>
          <w:szCs w:val="24"/>
        </w:rPr>
      </w:pPr>
      <w:r w:rsidRPr="00C41C16">
        <w:rPr>
          <w:rFonts w:ascii="Bookman Old Style" w:hAnsi="Bookman Old Style"/>
        </w:rPr>
        <w:t>Request from Jayne Hastings to use Town Hall for Art classes.</w:t>
      </w:r>
    </w:p>
    <w:p w14:paraId="08553ECB" w14:textId="46883FCE" w:rsidR="00C97879" w:rsidRDefault="00C97879" w:rsidP="00507D2D">
      <w:pPr>
        <w:pStyle w:val="ListParagraph"/>
        <w:spacing w:after="0"/>
        <w:ind w:left="2160"/>
        <w:rPr>
          <w:rFonts w:ascii="Bookman Old Style" w:hAnsi="Bookman Old Style"/>
          <w:sz w:val="24"/>
        </w:rPr>
      </w:pPr>
    </w:p>
    <w:p w14:paraId="749CFE49" w14:textId="1D41DB95" w:rsidR="0001176B" w:rsidRDefault="001C31A4" w:rsidP="00981FDF">
      <w:pPr>
        <w:pStyle w:val="ListParagraph"/>
        <w:numPr>
          <w:ilvl w:val="0"/>
          <w:numId w:val="3"/>
        </w:numPr>
        <w:spacing w:after="0" w:line="360" w:lineRule="auto"/>
        <w:ind w:left="1526"/>
        <w:contextualSpacing w:val="0"/>
        <w:rPr>
          <w:rFonts w:ascii="Bookman Old Style" w:hAnsi="Bookman Old Style"/>
          <w:bCs/>
          <w:sz w:val="24"/>
          <w:szCs w:val="24"/>
        </w:rPr>
      </w:pPr>
      <w:r w:rsidRPr="00690BCD">
        <w:rPr>
          <w:rFonts w:ascii="Bookman Old Style" w:hAnsi="Bookman Old Style"/>
          <w:b/>
          <w:sz w:val="24"/>
          <w:szCs w:val="24"/>
          <w:u w:val="single"/>
        </w:rPr>
        <w:t>Old Business</w:t>
      </w:r>
      <w:r w:rsidR="00254BD1" w:rsidRPr="00690BCD">
        <w:rPr>
          <w:rFonts w:ascii="Bookman Old Style" w:hAnsi="Bookman Old Style"/>
          <w:bCs/>
          <w:sz w:val="24"/>
          <w:szCs w:val="24"/>
        </w:rPr>
        <w:t xml:space="preserve"> </w:t>
      </w:r>
    </w:p>
    <w:p w14:paraId="24B6FCA6" w14:textId="64F2D801" w:rsidR="00254BD1" w:rsidRPr="00C20AE0" w:rsidRDefault="004459E8" w:rsidP="00E76A26">
      <w:pPr>
        <w:pStyle w:val="ListParagraph"/>
        <w:spacing w:after="0" w:line="360" w:lineRule="auto"/>
        <w:ind w:left="1526"/>
        <w:contextualSpacing w:val="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bCs/>
          <w:sz w:val="24"/>
          <w:szCs w:val="24"/>
        </w:rPr>
        <w:t>Vacancy at Transfer Station</w:t>
      </w:r>
    </w:p>
    <w:p w14:paraId="26F144D5" w14:textId="12DD594F" w:rsidR="002D3406" w:rsidRPr="00C4241A" w:rsidRDefault="001C31A4" w:rsidP="001C31A4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sz w:val="24"/>
          <w:szCs w:val="24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Adjournment</w:t>
      </w:r>
      <w:r w:rsidR="00511ECE" w:rsidRPr="00C4241A">
        <w:rPr>
          <w:rFonts w:ascii="Bookman Old Style" w:hAnsi="Bookman Old Style"/>
          <w:sz w:val="24"/>
          <w:szCs w:val="24"/>
        </w:rPr>
        <w:t xml:space="preserve"> </w:t>
      </w:r>
    </w:p>
    <w:p w14:paraId="2751CA99" w14:textId="4EE55FBB" w:rsidR="00F14CEF" w:rsidRDefault="001C31A4" w:rsidP="00F37657">
      <w:pPr>
        <w:ind w:firstLine="630"/>
        <w:rPr>
          <w:rFonts w:ascii="Book Antiqua" w:hAnsi="Book Antiqua"/>
          <w:b/>
          <w:sz w:val="24"/>
          <w:szCs w:val="24"/>
        </w:rPr>
      </w:pPr>
      <w:r w:rsidRPr="00C4241A">
        <w:rPr>
          <w:rFonts w:ascii="Book Antiqua" w:hAnsi="Book Antiqua"/>
          <w:b/>
          <w:sz w:val="24"/>
          <w:szCs w:val="24"/>
        </w:rPr>
        <w:t xml:space="preserve"> </w:t>
      </w:r>
    </w:p>
    <w:p w14:paraId="50967235" w14:textId="36A83CF6" w:rsidR="00C41C16" w:rsidRDefault="00C41C16" w:rsidP="00F37657">
      <w:pPr>
        <w:ind w:firstLine="630"/>
        <w:rPr>
          <w:rFonts w:ascii="Book Antiqua" w:hAnsi="Book Antiqua"/>
          <w:b/>
          <w:sz w:val="24"/>
          <w:szCs w:val="24"/>
        </w:rPr>
      </w:pPr>
    </w:p>
    <w:p w14:paraId="6F377DCF" w14:textId="3EE2633D" w:rsidR="00C41C16" w:rsidRDefault="00C41C16" w:rsidP="00F37657">
      <w:pPr>
        <w:ind w:firstLine="630"/>
        <w:rPr>
          <w:rFonts w:ascii="Book Antiqua" w:hAnsi="Book Antiqua"/>
          <w:b/>
          <w:sz w:val="24"/>
          <w:szCs w:val="24"/>
        </w:rPr>
      </w:pPr>
    </w:p>
    <w:p w14:paraId="0E05EA83" w14:textId="140264C8" w:rsidR="00C41C16" w:rsidRDefault="00C41C16" w:rsidP="00F37657">
      <w:pPr>
        <w:ind w:firstLine="630"/>
        <w:rPr>
          <w:rFonts w:ascii="Book Antiqua" w:hAnsi="Book Antiqua"/>
          <w:b/>
          <w:sz w:val="24"/>
          <w:szCs w:val="24"/>
        </w:rPr>
      </w:pPr>
    </w:p>
    <w:p w14:paraId="2F440A25" w14:textId="77777777" w:rsidR="00C97879" w:rsidRDefault="00C97879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</w:p>
    <w:p w14:paraId="321F313F" w14:textId="5ABB6553" w:rsidR="00180650" w:rsidRPr="00D7798D" w:rsidRDefault="00180650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  <w:r w:rsidRPr="00D7798D">
        <w:rPr>
          <w:rFonts w:ascii="Times New Roman" w:hAnsi="Times New Roman" w:cs="Times New Roman"/>
          <w:i/>
          <w:sz w:val="20"/>
          <w:szCs w:val="24"/>
        </w:rPr>
        <w:t>The Selectmen have the authority to add/delete any item on this agenda and conduct the meeting as they see fit.</w:t>
      </w:r>
    </w:p>
    <w:sectPr w:rsidR="00180650" w:rsidRPr="00D7798D" w:rsidSect="00606415">
      <w:pgSz w:w="12240" w:h="15840" w:code="1"/>
      <w:pgMar w:top="245" w:right="446" w:bottom="25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E53A5" w14:textId="77777777" w:rsidR="00EB6D8D" w:rsidRDefault="00EB6D8D" w:rsidP="00B83FC6">
      <w:pPr>
        <w:spacing w:after="0" w:line="240" w:lineRule="auto"/>
      </w:pPr>
      <w:r>
        <w:separator/>
      </w:r>
    </w:p>
  </w:endnote>
  <w:endnote w:type="continuationSeparator" w:id="0">
    <w:p w14:paraId="69EC360C" w14:textId="77777777" w:rsidR="00EB6D8D" w:rsidRDefault="00EB6D8D" w:rsidP="00B83F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52219" w14:textId="77777777" w:rsidR="00EB6D8D" w:rsidRDefault="00EB6D8D" w:rsidP="00B83FC6">
      <w:pPr>
        <w:spacing w:after="0" w:line="240" w:lineRule="auto"/>
      </w:pPr>
      <w:r>
        <w:separator/>
      </w:r>
    </w:p>
  </w:footnote>
  <w:footnote w:type="continuationSeparator" w:id="0">
    <w:p w14:paraId="2760C66A" w14:textId="77777777" w:rsidR="00EB6D8D" w:rsidRDefault="00EB6D8D" w:rsidP="00B83F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C1E06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1355F4"/>
    <w:multiLevelType w:val="hybridMultilevel"/>
    <w:tmpl w:val="78CC8B2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07C1369F"/>
    <w:multiLevelType w:val="hybridMultilevel"/>
    <w:tmpl w:val="83B8A3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60F7C"/>
    <w:multiLevelType w:val="hybridMultilevel"/>
    <w:tmpl w:val="59B616A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0A2B46C6"/>
    <w:multiLevelType w:val="hybridMultilevel"/>
    <w:tmpl w:val="D32CE69C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5" w15:restartNumberingAfterBreak="0">
    <w:nsid w:val="0C9A182B"/>
    <w:multiLevelType w:val="hybridMultilevel"/>
    <w:tmpl w:val="AAEA635C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0D7B5C29"/>
    <w:multiLevelType w:val="hybridMultilevel"/>
    <w:tmpl w:val="A6582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D0F1F"/>
    <w:multiLevelType w:val="hybridMultilevel"/>
    <w:tmpl w:val="EEAE23F6"/>
    <w:lvl w:ilvl="0" w:tplc="AA2E4A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375359"/>
    <w:multiLevelType w:val="hybridMultilevel"/>
    <w:tmpl w:val="AE50E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3F652E"/>
    <w:multiLevelType w:val="hybridMultilevel"/>
    <w:tmpl w:val="A26A4DF0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0" w15:restartNumberingAfterBreak="0">
    <w:nsid w:val="1616039B"/>
    <w:multiLevelType w:val="hybridMultilevel"/>
    <w:tmpl w:val="F8905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54D14"/>
    <w:multiLevelType w:val="hybridMultilevel"/>
    <w:tmpl w:val="8C1ED2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04B082D"/>
    <w:multiLevelType w:val="hybridMultilevel"/>
    <w:tmpl w:val="FC12CCFC"/>
    <w:lvl w:ilvl="0" w:tplc="95988244">
      <w:numFmt w:val="bullet"/>
      <w:lvlText w:val="-"/>
      <w:lvlJc w:val="left"/>
      <w:pPr>
        <w:ind w:left="3360" w:hanging="360"/>
      </w:pPr>
      <w:rPr>
        <w:rFonts w:ascii="Book Antiqua" w:eastAsiaTheme="minorHAnsi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20" w:hanging="360"/>
      </w:pPr>
      <w:rPr>
        <w:rFonts w:ascii="Wingdings" w:hAnsi="Wingdings" w:hint="default"/>
      </w:rPr>
    </w:lvl>
  </w:abstractNum>
  <w:abstractNum w:abstractNumId="13" w15:restartNumberingAfterBreak="0">
    <w:nsid w:val="21376EF5"/>
    <w:multiLevelType w:val="hybridMultilevel"/>
    <w:tmpl w:val="2ABA9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88405D7"/>
    <w:multiLevelType w:val="hybridMultilevel"/>
    <w:tmpl w:val="7264C630"/>
    <w:lvl w:ilvl="0" w:tplc="2160B49C">
      <w:start w:val="76"/>
      <w:numFmt w:val="bullet"/>
      <w:lvlText w:val="-"/>
      <w:lvlJc w:val="left"/>
      <w:pPr>
        <w:ind w:left="4104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15" w15:restartNumberingAfterBreak="0">
    <w:nsid w:val="2C711705"/>
    <w:multiLevelType w:val="hybridMultilevel"/>
    <w:tmpl w:val="DA72F9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5857CFA"/>
    <w:multiLevelType w:val="hybridMultilevel"/>
    <w:tmpl w:val="B9207D7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3AE81063"/>
    <w:multiLevelType w:val="hybridMultilevel"/>
    <w:tmpl w:val="EB407316"/>
    <w:lvl w:ilvl="0" w:tplc="B2481B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F868C1"/>
    <w:multiLevelType w:val="hybridMultilevel"/>
    <w:tmpl w:val="21007770"/>
    <w:lvl w:ilvl="0" w:tplc="576AFA90">
      <w:start w:val="2"/>
      <w:numFmt w:val="bullet"/>
      <w:lvlText w:val="-"/>
      <w:lvlJc w:val="left"/>
      <w:pPr>
        <w:ind w:left="3960" w:hanging="360"/>
      </w:pPr>
      <w:rPr>
        <w:rFonts w:ascii="Book Antiqua" w:eastAsiaTheme="minorHAnsi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9" w15:restartNumberingAfterBreak="0">
    <w:nsid w:val="511278E2"/>
    <w:multiLevelType w:val="hybridMultilevel"/>
    <w:tmpl w:val="709A529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534A0C24"/>
    <w:multiLevelType w:val="hybridMultilevel"/>
    <w:tmpl w:val="D0C47A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CFD30F7"/>
    <w:multiLevelType w:val="hybridMultilevel"/>
    <w:tmpl w:val="A7BA0CFC"/>
    <w:lvl w:ilvl="0" w:tplc="A4D619EC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5324AE"/>
    <w:multiLevelType w:val="hybridMultilevel"/>
    <w:tmpl w:val="AF88A32A"/>
    <w:lvl w:ilvl="0" w:tplc="D062F30C">
      <w:numFmt w:val="bullet"/>
      <w:lvlText w:val="-"/>
      <w:lvlJc w:val="left"/>
      <w:pPr>
        <w:ind w:left="4836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96" w:hanging="360"/>
      </w:pPr>
      <w:rPr>
        <w:rFonts w:ascii="Wingdings" w:hAnsi="Wingdings" w:hint="default"/>
      </w:rPr>
    </w:lvl>
  </w:abstractNum>
  <w:abstractNum w:abstractNumId="23" w15:restartNumberingAfterBreak="0">
    <w:nsid w:val="688174FB"/>
    <w:multiLevelType w:val="hybridMultilevel"/>
    <w:tmpl w:val="C262E33E"/>
    <w:lvl w:ilvl="0" w:tplc="FCD89F46">
      <w:numFmt w:val="bullet"/>
      <w:lvlText w:val="-"/>
      <w:lvlJc w:val="left"/>
      <w:pPr>
        <w:ind w:left="486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24" w15:restartNumberingAfterBreak="0">
    <w:nsid w:val="70CB7093"/>
    <w:multiLevelType w:val="hybridMultilevel"/>
    <w:tmpl w:val="0ABE811C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5" w15:restartNumberingAfterBreak="0">
    <w:nsid w:val="71115F02"/>
    <w:multiLevelType w:val="hybridMultilevel"/>
    <w:tmpl w:val="3FB8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FF6DB6"/>
    <w:multiLevelType w:val="hybridMultilevel"/>
    <w:tmpl w:val="63E275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F3907D7"/>
    <w:multiLevelType w:val="hybridMultilevel"/>
    <w:tmpl w:val="BED6B25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 w16cid:durableId="1205483512">
    <w:abstractNumId w:val="17"/>
  </w:num>
  <w:num w:numId="2" w16cid:durableId="1579942955">
    <w:abstractNumId w:val="7"/>
  </w:num>
  <w:num w:numId="3" w16cid:durableId="1038892942">
    <w:abstractNumId w:val="21"/>
  </w:num>
  <w:num w:numId="4" w16cid:durableId="100685743">
    <w:abstractNumId w:val="25"/>
  </w:num>
  <w:num w:numId="5" w16cid:durableId="290863337">
    <w:abstractNumId w:val="27"/>
  </w:num>
  <w:num w:numId="6" w16cid:durableId="761801281">
    <w:abstractNumId w:val="18"/>
  </w:num>
  <w:num w:numId="7" w16cid:durableId="830173455">
    <w:abstractNumId w:val="16"/>
  </w:num>
  <w:num w:numId="8" w16cid:durableId="1545829922">
    <w:abstractNumId w:val="3"/>
  </w:num>
  <w:num w:numId="9" w16cid:durableId="782118374">
    <w:abstractNumId w:val="4"/>
  </w:num>
  <w:num w:numId="10" w16cid:durableId="1351681165">
    <w:abstractNumId w:val="9"/>
  </w:num>
  <w:num w:numId="11" w16cid:durableId="1651246356">
    <w:abstractNumId w:val="8"/>
  </w:num>
  <w:num w:numId="12" w16cid:durableId="1010571137">
    <w:abstractNumId w:val="1"/>
  </w:num>
  <w:num w:numId="13" w16cid:durableId="1675112518">
    <w:abstractNumId w:val="6"/>
  </w:num>
  <w:num w:numId="14" w16cid:durableId="1756975166">
    <w:abstractNumId w:val="2"/>
  </w:num>
  <w:num w:numId="15" w16cid:durableId="689574962">
    <w:abstractNumId w:val="1"/>
  </w:num>
  <w:num w:numId="16" w16cid:durableId="782067901">
    <w:abstractNumId w:val="26"/>
  </w:num>
  <w:num w:numId="17" w16cid:durableId="1085688003">
    <w:abstractNumId w:val="20"/>
  </w:num>
  <w:num w:numId="18" w16cid:durableId="1535003305">
    <w:abstractNumId w:val="13"/>
  </w:num>
  <w:num w:numId="19" w16cid:durableId="1530411186">
    <w:abstractNumId w:val="12"/>
  </w:num>
  <w:num w:numId="20" w16cid:durableId="1781104356">
    <w:abstractNumId w:val="15"/>
  </w:num>
  <w:num w:numId="21" w16cid:durableId="1241872186">
    <w:abstractNumId w:val="0"/>
  </w:num>
  <w:num w:numId="22" w16cid:durableId="1724984087">
    <w:abstractNumId w:val="24"/>
  </w:num>
  <w:num w:numId="23" w16cid:durableId="371460992">
    <w:abstractNumId w:val="10"/>
  </w:num>
  <w:num w:numId="24" w16cid:durableId="1841889588">
    <w:abstractNumId w:val="19"/>
  </w:num>
  <w:num w:numId="25" w16cid:durableId="704133323">
    <w:abstractNumId w:val="5"/>
  </w:num>
  <w:num w:numId="26" w16cid:durableId="1053190503">
    <w:abstractNumId w:val="11"/>
  </w:num>
  <w:num w:numId="27" w16cid:durableId="193160469">
    <w:abstractNumId w:val="23"/>
  </w:num>
  <w:num w:numId="28" w16cid:durableId="878660440">
    <w:abstractNumId w:val="22"/>
  </w:num>
  <w:num w:numId="29" w16cid:durableId="14365136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NDI0NzU1NDU2NbRQ0lEKTi0uzszPAykwNDCoBQCyWHtkLgAAAA=="/>
  </w:docVars>
  <w:rsids>
    <w:rsidRoot w:val="004A4AC8"/>
    <w:rsid w:val="000063B6"/>
    <w:rsid w:val="00010447"/>
    <w:rsid w:val="0001176B"/>
    <w:rsid w:val="00047C1F"/>
    <w:rsid w:val="00050A6E"/>
    <w:rsid w:val="000529C8"/>
    <w:rsid w:val="000531C6"/>
    <w:rsid w:val="000564C0"/>
    <w:rsid w:val="00061828"/>
    <w:rsid w:val="000720E8"/>
    <w:rsid w:val="0007695C"/>
    <w:rsid w:val="00081C10"/>
    <w:rsid w:val="00084743"/>
    <w:rsid w:val="000A071B"/>
    <w:rsid w:val="000A27D7"/>
    <w:rsid w:val="000A5808"/>
    <w:rsid w:val="000A7217"/>
    <w:rsid w:val="000C2466"/>
    <w:rsid w:val="000C34BB"/>
    <w:rsid w:val="000C731C"/>
    <w:rsid w:val="000D28D9"/>
    <w:rsid w:val="000D3EA1"/>
    <w:rsid w:val="000E1B04"/>
    <w:rsid w:val="000F1DF2"/>
    <w:rsid w:val="000F5470"/>
    <w:rsid w:val="000F5D13"/>
    <w:rsid w:val="00100382"/>
    <w:rsid w:val="00113AAD"/>
    <w:rsid w:val="0012199C"/>
    <w:rsid w:val="00123939"/>
    <w:rsid w:val="00137931"/>
    <w:rsid w:val="00166340"/>
    <w:rsid w:val="00177DA9"/>
    <w:rsid w:val="00180650"/>
    <w:rsid w:val="0018254F"/>
    <w:rsid w:val="00183A6C"/>
    <w:rsid w:val="00186447"/>
    <w:rsid w:val="00197B58"/>
    <w:rsid w:val="001A7130"/>
    <w:rsid w:val="001B2A49"/>
    <w:rsid w:val="001B3279"/>
    <w:rsid w:val="001C1C40"/>
    <w:rsid w:val="001C31A4"/>
    <w:rsid w:val="001C5E00"/>
    <w:rsid w:val="001C608D"/>
    <w:rsid w:val="001D1796"/>
    <w:rsid w:val="001E5259"/>
    <w:rsid w:val="001E58E5"/>
    <w:rsid w:val="001F4BE2"/>
    <w:rsid w:val="001F6CA5"/>
    <w:rsid w:val="0020134E"/>
    <w:rsid w:val="002120A4"/>
    <w:rsid w:val="00221FD2"/>
    <w:rsid w:val="00226517"/>
    <w:rsid w:val="00233596"/>
    <w:rsid w:val="0024517A"/>
    <w:rsid w:val="00247375"/>
    <w:rsid w:val="002520A3"/>
    <w:rsid w:val="00254BD1"/>
    <w:rsid w:val="00263704"/>
    <w:rsid w:val="00272350"/>
    <w:rsid w:val="002723A9"/>
    <w:rsid w:val="00284172"/>
    <w:rsid w:val="0028573A"/>
    <w:rsid w:val="00286913"/>
    <w:rsid w:val="00286BAC"/>
    <w:rsid w:val="002B753F"/>
    <w:rsid w:val="002C20E2"/>
    <w:rsid w:val="002C5299"/>
    <w:rsid w:val="002C737A"/>
    <w:rsid w:val="002D1DA9"/>
    <w:rsid w:val="002D3406"/>
    <w:rsid w:val="002D3407"/>
    <w:rsid w:val="002E1BF0"/>
    <w:rsid w:val="002E339A"/>
    <w:rsid w:val="002E653A"/>
    <w:rsid w:val="002F6B69"/>
    <w:rsid w:val="003168D5"/>
    <w:rsid w:val="00322A34"/>
    <w:rsid w:val="003271F1"/>
    <w:rsid w:val="00336A94"/>
    <w:rsid w:val="00340F0D"/>
    <w:rsid w:val="00350B76"/>
    <w:rsid w:val="00350E60"/>
    <w:rsid w:val="00354436"/>
    <w:rsid w:val="00363412"/>
    <w:rsid w:val="00364E36"/>
    <w:rsid w:val="003675F8"/>
    <w:rsid w:val="00374373"/>
    <w:rsid w:val="003803A6"/>
    <w:rsid w:val="00380448"/>
    <w:rsid w:val="00380E1E"/>
    <w:rsid w:val="00383C51"/>
    <w:rsid w:val="003916F5"/>
    <w:rsid w:val="0039610E"/>
    <w:rsid w:val="003B1A73"/>
    <w:rsid w:val="003C1B01"/>
    <w:rsid w:val="003C45D9"/>
    <w:rsid w:val="003D4E92"/>
    <w:rsid w:val="003D7ED1"/>
    <w:rsid w:val="00411830"/>
    <w:rsid w:val="00425FA1"/>
    <w:rsid w:val="00430A92"/>
    <w:rsid w:val="0043132C"/>
    <w:rsid w:val="0044589F"/>
    <w:rsid w:val="004459E8"/>
    <w:rsid w:val="00445A55"/>
    <w:rsid w:val="004472E4"/>
    <w:rsid w:val="00447D86"/>
    <w:rsid w:val="00456266"/>
    <w:rsid w:val="00470F0F"/>
    <w:rsid w:val="00484DD7"/>
    <w:rsid w:val="004930F3"/>
    <w:rsid w:val="004A342B"/>
    <w:rsid w:val="004A4AC8"/>
    <w:rsid w:val="004A7CDE"/>
    <w:rsid w:val="004B3367"/>
    <w:rsid w:val="004C46DD"/>
    <w:rsid w:val="004D292D"/>
    <w:rsid w:val="004E41B1"/>
    <w:rsid w:val="004F2F57"/>
    <w:rsid w:val="004F613C"/>
    <w:rsid w:val="00507D2D"/>
    <w:rsid w:val="00511B34"/>
    <w:rsid w:val="00511ECE"/>
    <w:rsid w:val="0055061B"/>
    <w:rsid w:val="005507CB"/>
    <w:rsid w:val="00562A49"/>
    <w:rsid w:val="005702B3"/>
    <w:rsid w:val="0058067E"/>
    <w:rsid w:val="00580BB0"/>
    <w:rsid w:val="005810E2"/>
    <w:rsid w:val="005833DB"/>
    <w:rsid w:val="00585FE3"/>
    <w:rsid w:val="00592BA7"/>
    <w:rsid w:val="005A290E"/>
    <w:rsid w:val="005A5C19"/>
    <w:rsid w:val="005C4CAF"/>
    <w:rsid w:val="005C776B"/>
    <w:rsid w:val="005D3821"/>
    <w:rsid w:val="005D4B79"/>
    <w:rsid w:val="005D5EC2"/>
    <w:rsid w:val="005D6356"/>
    <w:rsid w:val="005D63DB"/>
    <w:rsid w:val="005F1272"/>
    <w:rsid w:val="006041F5"/>
    <w:rsid w:val="00606415"/>
    <w:rsid w:val="00611473"/>
    <w:rsid w:val="006253C1"/>
    <w:rsid w:val="0062722C"/>
    <w:rsid w:val="006310E7"/>
    <w:rsid w:val="00634082"/>
    <w:rsid w:val="00637A8C"/>
    <w:rsid w:val="0066714F"/>
    <w:rsid w:val="00683ED1"/>
    <w:rsid w:val="00690BCD"/>
    <w:rsid w:val="006A1C59"/>
    <w:rsid w:val="006B0074"/>
    <w:rsid w:val="006B2348"/>
    <w:rsid w:val="006D119B"/>
    <w:rsid w:val="006E4C23"/>
    <w:rsid w:val="006F1C49"/>
    <w:rsid w:val="006F53C2"/>
    <w:rsid w:val="006F5961"/>
    <w:rsid w:val="006F76A1"/>
    <w:rsid w:val="00706922"/>
    <w:rsid w:val="00723B03"/>
    <w:rsid w:val="00725851"/>
    <w:rsid w:val="00731D4E"/>
    <w:rsid w:val="007505D7"/>
    <w:rsid w:val="00753A2E"/>
    <w:rsid w:val="00767EC5"/>
    <w:rsid w:val="00781DD3"/>
    <w:rsid w:val="007910D4"/>
    <w:rsid w:val="007959C9"/>
    <w:rsid w:val="007A2AF6"/>
    <w:rsid w:val="007B7797"/>
    <w:rsid w:val="007C0A2A"/>
    <w:rsid w:val="007C1A70"/>
    <w:rsid w:val="007C1F00"/>
    <w:rsid w:val="007C7221"/>
    <w:rsid w:val="007E5572"/>
    <w:rsid w:val="007E5BEE"/>
    <w:rsid w:val="00804A16"/>
    <w:rsid w:val="0081191A"/>
    <w:rsid w:val="00816454"/>
    <w:rsid w:val="00827D31"/>
    <w:rsid w:val="00827F33"/>
    <w:rsid w:val="00834906"/>
    <w:rsid w:val="00837140"/>
    <w:rsid w:val="0084759A"/>
    <w:rsid w:val="008540BF"/>
    <w:rsid w:val="00855E41"/>
    <w:rsid w:val="00862296"/>
    <w:rsid w:val="0086457D"/>
    <w:rsid w:val="00875FC5"/>
    <w:rsid w:val="0088367A"/>
    <w:rsid w:val="008870CB"/>
    <w:rsid w:val="0089704C"/>
    <w:rsid w:val="008A2B9D"/>
    <w:rsid w:val="008A3937"/>
    <w:rsid w:val="008A4B8E"/>
    <w:rsid w:val="008B39E1"/>
    <w:rsid w:val="008C56FA"/>
    <w:rsid w:val="008D0CF5"/>
    <w:rsid w:val="008D5598"/>
    <w:rsid w:val="008E070A"/>
    <w:rsid w:val="008E391B"/>
    <w:rsid w:val="008F09DA"/>
    <w:rsid w:val="009134CA"/>
    <w:rsid w:val="00920AA3"/>
    <w:rsid w:val="0093304C"/>
    <w:rsid w:val="0095035B"/>
    <w:rsid w:val="00955A4A"/>
    <w:rsid w:val="0096114B"/>
    <w:rsid w:val="0096155F"/>
    <w:rsid w:val="00971819"/>
    <w:rsid w:val="00996453"/>
    <w:rsid w:val="009A2B18"/>
    <w:rsid w:val="009A39E5"/>
    <w:rsid w:val="009A6DEC"/>
    <w:rsid w:val="009A795D"/>
    <w:rsid w:val="009C12E6"/>
    <w:rsid w:val="009E2E25"/>
    <w:rsid w:val="009F1D47"/>
    <w:rsid w:val="00A0689A"/>
    <w:rsid w:val="00A15123"/>
    <w:rsid w:val="00A201D9"/>
    <w:rsid w:val="00A26D00"/>
    <w:rsid w:val="00A34B1B"/>
    <w:rsid w:val="00A4663C"/>
    <w:rsid w:val="00A47BF4"/>
    <w:rsid w:val="00A51366"/>
    <w:rsid w:val="00A62462"/>
    <w:rsid w:val="00A62E19"/>
    <w:rsid w:val="00A849E9"/>
    <w:rsid w:val="00A92385"/>
    <w:rsid w:val="00AB057B"/>
    <w:rsid w:val="00AC23A8"/>
    <w:rsid w:val="00AD63B7"/>
    <w:rsid w:val="00AE3ACD"/>
    <w:rsid w:val="00AF18BB"/>
    <w:rsid w:val="00AF7468"/>
    <w:rsid w:val="00B06250"/>
    <w:rsid w:val="00B07068"/>
    <w:rsid w:val="00B15A03"/>
    <w:rsid w:val="00B204BE"/>
    <w:rsid w:val="00B36B88"/>
    <w:rsid w:val="00B57B43"/>
    <w:rsid w:val="00B60709"/>
    <w:rsid w:val="00B60E8E"/>
    <w:rsid w:val="00B83FC6"/>
    <w:rsid w:val="00B90523"/>
    <w:rsid w:val="00B9239A"/>
    <w:rsid w:val="00BA2940"/>
    <w:rsid w:val="00BA6D89"/>
    <w:rsid w:val="00BB5877"/>
    <w:rsid w:val="00BC5259"/>
    <w:rsid w:val="00BF486B"/>
    <w:rsid w:val="00BF7165"/>
    <w:rsid w:val="00C008DB"/>
    <w:rsid w:val="00C03CB7"/>
    <w:rsid w:val="00C1026E"/>
    <w:rsid w:val="00C20AE0"/>
    <w:rsid w:val="00C2789E"/>
    <w:rsid w:val="00C30AEB"/>
    <w:rsid w:val="00C41C16"/>
    <w:rsid w:val="00C4241A"/>
    <w:rsid w:val="00C71DB8"/>
    <w:rsid w:val="00C73BF6"/>
    <w:rsid w:val="00C77DBB"/>
    <w:rsid w:val="00C80FCF"/>
    <w:rsid w:val="00C81131"/>
    <w:rsid w:val="00C9059B"/>
    <w:rsid w:val="00C97879"/>
    <w:rsid w:val="00CA009C"/>
    <w:rsid w:val="00CA6C91"/>
    <w:rsid w:val="00CA6FF7"/>
    <w:rsid w:val="00CC6785"/>
    <w:rsid w:val="00CC7F37"/>
    <w:rsid w:val="00CD0C0D"/>
    <w:rsid w:val="00CD47DF"/>
    <w:rsid w:val="00CF201B"/>
    <w:rsid w:val="00D04F7F"/>
    <w:rsid w:val="00D06287"/>
    <w:rsid w:val="00D154DA"/>
    <w:rsid w:val="00D15B5B"/>
    <w:rsid w:val="00D230C2"/>
    <w:rsid w:val="00D2454F"/>
    <w:rsid w:val="00D44B36"/>
    <w:rsid w:val="00D669AE"/>
    <w:rsid w:val="00D716EB"/>
    <w:rsid w:val="00D734DD"/>
    <w:rsid w:val="00D7798D"/>
    <w:rsid w:val="00D90384"/>
    <w:rsid w:val="00DA29C6"/>
    <w:rsid w:val="00DA4FFE"/>
    <w:rsid w:val="00DA5B40"/>
    <w:rsid w:val="00DB55A8"/>
    <w:rsid w:val="00DB7076"/>
    <w:rsid w:val="00DD5041"/>
    <w:rsid w:val="00DE2D9E"/>
    <w:rsid w:val="00DF646C"/>
    <w:rsid w:val="00E04C36"/>
    <w:rsid w:val="00E12AAC"/>
    <w:rsid w:val="00E35FE5"/>
    <w:rsid w:val="00E368BD"/>
    <w:rsid w:val="00E43285"/>
    <w:rsid w:val="00E50CD0"/>
    <w:rsid w:val="00E50DD9"/>
    <w:rsid w:val="00E57B97"/>
    <w:rsid w:val="00E707F9"/>
    <w:rsid w:val="00E70976"/>
    <w:rsid w:val="00E76A26"/>
    <w:rsid w:val="00EA5AEA"/>
    <w:rsid w:val="00EA5ECB"/>
    <w:rsid w:val="00EB6D8D"/>
    <w:rsid w:val="00EB77DD"/>
    <w:rsid w:val="00EB7D37"/>
    <w:rsid w:val="00ED4A23"/>
    <w:rsid w:val="00EF30B5"/>
    <w:rsid w:val="00EF3811"/>
    <w:rsid w:val="00EF39C8"/>
    <w:rsid w:val="00EF67EE"/>
    <w:rsid w:val="00F02D3B"/>
    <w:rsid w:val="00F145DB"/>
    <w:rsid w:val="00F14CEF"/>
    <w:rsid w:val="00F16141"/>
    <w:rsid w:val="00F16566"/>
    <w:rsid w:val="00F22AC7"/>
    <w:rsid w:val="00F37657"/>
    <w:rsid w:val="00F42B00"/>
    <w:rsid w:val="00F62616"/>
    <w:rsid w:val="00F83814"/>
    <w:rsid w:val="00F86098"/>
    <w:rsid w:val="00F874E9"/>
    <w:rsid w:val="00F90F9A"/>
    <w:rsid w:val="00FA0EE6"/>
    <w:rsid w:val="00FA0F36"/>
    <w:rsid w:val="00FA410D"/>
    <w:rsid w:val="00FB437E"/>
    <w:rsid w:val="00FC2075"/>
    <w:rsid w:val="00FC5BFC"/>
    <w:rsid w:val="00FD1933"/>
    <w:rsid w:val="00FD1F81"/>
    <w:rsid w:val="00FE09E8"/>
    <w:rsid w:val="00FE4203"/>
    <w:rsid w:val="00FF1338"/>
    <w:rsid w:val="00FF25BC"/>
    <w:rsid w:val="00FF4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611DD5"/>
  <w15:chartTrackingRefBased/>
  <w15:docId w15:val="{9753965E-B512-432D-B520-700DBB1FE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A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FFE"/>
    <w:rPr>
      <w:color w:val="0563C1"/>
      <w:u w:val="single"/>
    </w:rPr>
  </w:style>
  <w:style w:type="paragraph" w:styleId="ListBullet">
    <w:name w:val="List Bullet"/>
    <w:basedOn w:val="Normal"/>
    <w:uiPriority w:val="99"/>
    <w:unhideWhenUsed/>
    <w:rsid w:val="001C31A4"/>
    <w:pPr>
      <w:numPr>
        <w:numId w:val="21"/>
      </w:numPr>
      <w:contextualSpacing/>
    </w:pPr>
  </w:style>
  <w:style w:type="character" w:customStyle="1" w:styleId="inv-subject">
    <w:name w:val="inv-subject"/>
    <w:basedOn w:val="DefaultParagraphFont"/>
    <w:rsid w:val="006310E7"/>
  </w:style>
  <w:style w:type="character" w:customStyle="1" w:styleId="inv-date">
    <w:name w:val="inv-date"/>
    <w:basedOn w:val="DefaultParagraphFont"/>
    <w:rsid w:val="006310E7"/>
  </w:style>
  <w:style w:type="character" w:customStyle="1" w:styleId="inv-meeting-url">
    <w:name w:val="inv-meeting-url"/>
    <w:basedOn w:val="DefaultParagraphFont"/>
    <w:rsid w:val="006310E7"/>
  </w:style>
  <w:style w:type="paragraph" w:styleId="BalloonText">
    <w:name w:val="Balloon Text"/>
    <w:basedOn w:val="Normal"/>
    <w:link w:val="BalloonTextChar"/>
    <w:uiPriority w:val="99"/>
    <w:semiHidden/>
    <w:unhideWhenUsed/>
    <w:rsid w:val="00FB43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83F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FC6"/>
  </w:style>
  <w:style w:type="paragraph" w:styleId="Footer">
    <w:name w:val="footer"/>
    <w:basedOn w:val="Normal"/>
    <w:link w:val="FooterChar"/>
    <w:uiPriority w:val="99"/>
    <w:unhideWhenUsed/>
    <w:rsid w:val="00B83F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FC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50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2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gotomeeting.com/joi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lobal.gotomeeting.com/install" TargetMode="External"/><Relationship Id="rId4" Type="http://schemas.openxmlformats.org/officeDocument/2006/relationships/settings" Target="settings.xml"/><Relationship Id="rId9" Type="http://schemas.openxmlformats.org/officeDocument/2006/relationships/hyperlink" Target="tel:+13127573121,,5004251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6EFD93-BEF5-4972-BF08-D59EFEB7C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Stout</dc:creator>
  <cp:keywords/>
  <dc:description/>
  <cp:lastModifiedBy>Ken Folsom</cp:lastModifiedBy>
  <cp:revision>9</cp:revision>
  <cp:lastPrinted>2023-03-16T16:54:00Z</cp:lastPrinted>
  <dcterms:created xsi:type="dcterms:W3CDTF">2023-03-23T13:56:00Z</dcterms:created>
  <dcterms:modified xsi:type="dcterms:W3CDTF">2023-04-03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701e4332d25c8473ab7d55e6118312551deceee96484cc62ab729b094490d0</vt:lpwstr>
  </property>
</Properties>
</file>